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D120C" w14:textId="77777777" w:rsidR="00DE556B" w:rsidRPr="00D1070F" w:rsidRDefault="00DE556B" w:rsidP="00DE556B">
      <w:pPr>
        <w:pStyle w:val="Heading1"/>
        <w:rPr>
          <w:rFonts w:ascii="Arial" w:hAnsi="Arial" w:cs="Arial"/>
          <w:sz w:val="52"/>
          <w:szCs w:val="52"/>
        </w:rPr>
      </w:pPr>
      <w:r w:rsidRPr="00D1070F">
        <w:rPr>
          <w:rFonts w:ascii="Arial" w:hAnsi="Arial" w:cs="Arial"/>
        </w:rPr>
        <w:t>School resource</w:t>
      </w:r>
    </w:p>
    <w:p w14:paraId="053A53A5" w14:textId="77777777" w:rsidR="00061C9F" w:rsidRPr="00D1070F" w:rsidRDefault="00061C9F" w:rsidP="00990F95">
      <w:pPr>
        <w:pStyle w:val="Title"/>
        <w:rPr>
          <w:rFonts w:ascii="Arial" w:hAnsi="Arial" w:cs="Arial"/>
        </w:rPr>
      </w:pPr>
      <w:r w:rsidRPr="00D1070F">
        <w:rPr>
          <w:rFonts w:ascii="Arial" w:hAnsi="Arial" w:cs="Arial"/>
        </w:rPr>
        <w:t>Henry VIII’s Six Wives</w:t>
      </w:r>
    </w:p>
    <w:tbl>
      <w:tblPr>
        <w:tblStyle w:val="TableGrid"/>
        <w:tblW w:w="9639" w:type="dxa"/>
        <w:tblBorders>
          <w:top w:val="single" w:sz="2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auto"/>
          <w:insideV w:val="none" w:sz="0" w:space="0" w:color="auto"/>
        </w:tblBorders>
        <w:tblLayout w:type="fixed"/>
        <w:tblCellMar>
          <w:top w:w="284" w:type="dxa"/>
          <w:left w:w="0" w:type="dxa"/>
          <w:bottom w:w="284" w:type="dxa"/>
          <w:right w:w="0" w:type="dxa"/>
        </w:tblCellMar>
        <w:tblLook w:val="04A0" w:firstRow="1" w:lastRow="0" w:firstColumn="1" w:lastColumn="0" w:noHBand="0" w:noVBand="1"/>
      </w:tblPr>
      <w:tblGrid>
        <w:gridCol w:w="3289"/>
        <w:gridCol w:w="680"/>
        <w:gridCol w:w="5670"/>
      </w:tblGrid>
      <w:tr w:rsidR="00061C9F" w:rsidRPr="00D1070F" w14:paraId="30F41CC3" w14:textId="77777777" w:rsidTr="006406F3">
        <w:trPr>
          <w:cantSplit/>
        </w:trPr>
        <w:tc>
          <w:tcPr>
            <w:tcW w:w="3289" w:type="dxa"/>
          </w:tcPr>
          <w:p w14:paraId="29A78908" w14:textId="77777777" w:rsidR="00061C9F" w:rsidRPr="00D1070F" w:rsidRDefault="00061C9F" w:rsidP="006406F3">
            <w:p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  <w:noProof/>
                <w:szCs w:val="20"/>
                <w:lang w:eastAsia="en-GB"/>
              </w:rPr>
              <w:drawing>
                <wp:anchor distT="0" distB="0" distL="57150" distR="57150" simplePos="0" relativeHeight="251679744" behindDoc="0" locked="0" layoutInCell="1" allowOverlap="0" wp14:anchorId="6188CD83" wp14:editId="5840FBC5">
                  <wp:simplePos x="0" y="0"/>
                  <wp:positionH relativeFrom="column">
                    <wp:posOffset>0</wp:posOffset>
                  </wp:positionH>
                  <wp:positionV relativeFrom="line">
                    <wp:posOffset>85725</wp:posOffset>
                  </wp:positionV>
                  <wp:extent cx="2113280" cy="1588135"/>
                  <wp:effectExtent l="0" t="0" r="1270" b="0"/>
                  <wp:wrapSquare wrapText="bothSides"/>
                  <wp:docPr id="17" name="Picture 17" descr="Katherine&amp;nbsp;of&amp;nbsp;Arag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Katherine&amp;nbsp;of&amp;nbsp;Arag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3280" cy="1588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B40B234" w14:textId="77777777" w:rsidR="006406F3" w:rsidRPr="00D1070F" w:rsidRDefault="006406F3" w:rsidP="006406F3">
            <w:pPr>
              <w:rPr>
                <w:rFonts w:ascii="Arial" w:hAnsi="Arial" w:cs="Arial"/>
              </w:rPr>
            </w:pPr>
            <w:r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>Katherine of Aragon</w:t>
            </w:r>
          </w:p>
        </w:tc>
        <w:tc>
          <w:tcPr>
            <w:tcW w:w="680" w:type="dxa"/>
          </w:tcPr>
          <w:p w14:paraId="1C013482" w14:textId="77777777" w:rsidR="00061C9F" w:rsidRPr="00D1070F" w:rsidRDefault="00061C9F" w:rsidP="00061C9F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</w:tcPr>
          <w:p w14:paraId="75481ADE" w14:textId="77777777" w:rsidR="00061C9F" w:rsidRPr="00D1070F" w:rsidRDefault="00061C9F" w:rsidP="00061C9F">
            <w:pPr>
              <w:spacing w:line="240" w:lineRule="auto"/>
              <w:rPr>
                <w:rFonts w:ascii="Arial" w:hAnsi="Arial" w:cs="Arial"/>
                <w:szCs w:val="20"/>
              </w:rPr>
            </w:pPr>
          </w:p>
          <w:p w14:paraId="6A3BA6F7" w14:textId="77777777" w:rsidR="00061C9F" w:rsidRPr="00D1070F" w:rsidRDefault="00061C9F" w:rsidP="00FB5EA0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The first of Henry VIII's six wives, Katherine of Aragon (1485-1536) was a Spanish princess who was married to Henry for 18 years before he began divorce proceedings in his desperation to re-marry and produce a male heir.</w:t>
            </w:r>
          </w:p>
          <w:p w14:paraId="0D81365D" w14:textId="77777777" w:rsidR="00061C9F" w:rsidRPr="00D1070F" w:rsidRDefault="00061C9F" w:rsidP="00061C9F">
            <w:pPr>
              <w:ind w:left="319"/>
              <w:rPr>
                <w:rFonts w:ascii="Arial" w:hAnsi="Arial" w:cs="Arial"/>
                <w:szCs w:val="20"/>
              </w:rPr>
            </w:pPr>
          </w:p>
          <w:p w14:paraId="310F3F17" w14:textId="77777777" w:rsidR="00061C9F" w:rsidRPr="00D1070F" w:rsidRDefault="00061C9F" w:rsidP="00FB5EA0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Katherine had been pregnant six times but only one daughter, Princess Mary, later Mary I, had survived. Dying in 1536, Katherine wrote to Henry: 'Lastly, I make this vow, that mine eyes desire you above all things. Farewell.'</w:t>
            </w:r>
          </w:p>
        </w:tc>
      </w:tr>
      <w:tr w:rsidR="00061C9F" w:rsidRPr="00D1070F" w14:paraId="2AD452E2" w14:textId="77777777" w:rsidTr="006406F3">
        <w:trPr>
          <w:cantSplit/>
        </w:trPr>
        <w:tc>
          <w:tcPr>
            <w:tcW w:w="3289" w:type="dxa"/>
          </w:tcPr>
          <w:p w14:paraId="200042A7" w14:textId="77777777" w:rsidR="00061C9F" w:rsidRPr="00D1070F" w:rsidRDefault="006406F3" w:rsidP="00061C9F">
            <w:p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  <w:noProof/>
                <w:szCs w:val="20"/>
                <w:lang w:eastAsia="en-GB"/>
              </w:rPr>
              <w:drawing>
                <wp:anchor distT="0" distB="0" distL="57150" distR="57150" simplePos="0" relativeHeight="251681792" behindDoc="0" locked="0" layoutInCell="1" allowOverlap="0" wp14:anchorId="5007A4F5" wp14:editId="50503686">
                  <wp:simplePos x="0" y="0"/>
                  <wp:positionH relativeFrom="column">
                    <wp:posOffset>26035</wp:posOffset>
                  </wp:positionH>
                  <wp:positionV relativeFrom="line">
                    <wp:posOffset>94615</wp:posOffset>
                  </wp:positionV>
                  <wp:extent cx="2062480" cy="1569720"/>
                  <wp:effectExtent l="0" t="0" r="0" b="0"/>
                  <wp:wrapSquare wrapText="bothSides"/>
                  <wp:docPr id="16" name="Picture 16" descr="Anne&amp;nbsp;Boley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Anne&amp;nbsp;Boley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2480" cy="1569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509C407" w14:textId="77777777" w:rsidR="00061C9F" w:rsidRPr="00D1070F" w:rsidRDefault="006406F3" w:rsidP="00990F95">
            <w:pPr>
              <w:rPr>
                <w:rFonts w:ascii="Arial" w:hAnsi="Arial" w:cs="Arial"/>
              </w:rPr>
            </w:pPr>
            <w:r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>Anne Boleyn</w:t>
            </w:r>
          </w:p>
        </w:tc>
        <w:tc>
          <w:tcPr>
            <w:tcW w:w="680" w:type="dxa"/>
          </w:tcPr>
          <w:p w14:paraId="22B225B3" w14:textId="77777777" w:rsidR="00061C9F" w:rsidRPr="00D1070F" w:rsidRDefault="00061C9F" w:rsidP="00061C9F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</w:tcPr>
          <w:p w14:paraId="275CFFBF" w14:textId="77777777" w:rsidR="006406F3" w:rsidRPr="00D1070F" w:rsidRDefault="006406F3" w:rsidP="006406F3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The second of Henry VIII's six wives, Anne Boleyn (</w:t>
            </w:r>
            <w:r w:rsidRPr="00D1070F">
              <w:rPr>
                <w:rFonts w:ascii="Arial" w:hAnsi="Arial" w:cs="Arial"/>
                <w:i/>
              </w:rPr>
              <w:t>c</w:t>
            </w:r>
            <w:r w:rsidR="00325204" w:rsidRPr="00D1070F">
              <w:rPr>
                <w:rFonts w:ascii="Arial" w:hAnsi="Arial" w:cs="Arial"/>
              </w:rPr>
              <w:t>1501-</w:t>
            </w:r>
            <w:r w:rsidRPr="00D1070F">
              <w:rPr>
                <w:rFonts w:ascii="Arial" w:hAnsi="Arial" w:cs="Arial"/>
              </w:rPr>
              <w:t>36) was married to the King fo</w:t>
            </w:r>
            <w:r w:rsidR="00325204" w:rsidRPr="00D1070F">
              <w:rPr>
                <w:rFonts w:ascii="Arial" w:hAnsi="Arial" w:cs="Arial"/>
              </w:rPr>
              <w:t>r only three years from 1533-</w:t>
            </w:r>
            <w:r w:rsidRPr="00D1070F">
              <w:rPr>
                <w:rFonts w:ascii="Arial" w:hAnsi="Arial" w:cs="Arial"/>
              </w:rPr>
              <w:t>6.</w:t>
            </w:r>
          </w:p>
          <w:p w14:paraId="35CC134F" w14:textId="77777777" w:rsidR="006406F3" w:rsidRPr="00D1070F" w:rsidRDefault="006406F3" w:rsidP="006406F3">
            <w:pPr>
              <w:rPr>
                <w:rFonts w:ascii="Arial" w:hAnsi="Arial" w:cs="Arial"/>
              </w:rPr>
            </w:pPr>
          </w:p>
          <w:p w14:paraId="710D9E21" w14:textId="77777777" w:rsidR="006406F3" w:rsidRPr="00D1070F" w:rsidRDefault="006406F3" w:rsidP="006406F3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Instead of the sought after male heir, Anne was pregnant with another princess, Elizabeth (later Elizabeth I).</w:t>
            </w:r>
          </w:p>
          <w:p w14:paraId="32784F6D" w14:textId="77777777" w:rsidR="006406F3" w:rsidRPr="00D1070F" w:rsidRDefault="006406F3" w:rsidP="006406F3">
            <w:pPr>
              <w:rPr>
                <w:rFonts w:ascii="Arial" w:hAnsi="Arial" w:cs="Arial"/>
              </w:rPr>
            </w:pPr>
          </w:p>
          <w:p w14:paraId="4C8BD0C1" w14:textId="77777777" w:rsidR="00061C9F" w:rsidRPr="00D1070F" w:rsidRDefault="006406F3" w:rsidP="006406F3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Anne was supported by religious reformers but was also hated by many at court. After a miscarriage, her fate was sealed and she was arrested (and later executed at the Tower of London) for adultery and incest.</w:t>
            </w:r>
          </w:p>
        </w:tc>
      </w:tr>
      <w:tr w:rsidR="006406F3" w:rsidRPr="00D1070F" w14:paraId="240F86B1" w14:textId="77777777" w:rsidTr="006406F3">
        <w:trPr>
          <w:cantSplit/>
        </w:trPr>
        <w:tc>
          <w:tcPr>
            <w:tcW w:w="3289" w:type="dxa"/>
          </w:tcPr>
          <w:p w14:paraId="2E7C689E" w14:textId="77777777" w:rsidR="006406F3" w:rsidRPr="00D1070F" w:rsidRDefault="006406F3" w:rsidP="006406F3">
            <w:pPr>
              <w:rPr>
                <w:rFonts w:ascii="Arial" w:eastAsiaTheme="majorEastAsia" w:hAnsi="Arial" w:cs="Arial"/>
                <w:color w:val="000000" w:themeColor="text1"/>
                <w:szCs w:val="26"/>
              </w:rPr>
            </w:pPr>
          </w:p>
          <w:p w14:paraId="75C637EF" w14:textId="77777777" w:rsidR="006406F3" w:rsidRPr="00D1070F" w:rsidRDefault="006406F3" w:rsidP="006406F3">
            <w:pPr>
              <w:rPr>
                <w:rFonts w:ascii="Arial" w:eastAsiaTheme="majorEastAsia" w:hAnsi="Arial" w:cs="Arial"/>
                <w:color w:val="000000" w:themeColor="text1"/>
                <w:szCs w:val="26"/>
              </w:rPr>
            </w:pPr>
            <w:r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>Jane Seymour</w:t>
            </w:r>
          </w:p>
          <w:p w14:paraId="505CB10D" w14:textId="77777777" w:rsidR="006406F3" w:rsidRPr="00D1070F" w:rsidRDefault="006406F3">
            <w:p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  <w:noProof/>
                <w:szCs w:val="20"/>
                <w:lang w:eastAsia="en-GB"/>
              </w:rPr>
              <w:drawing>
                <wp:anchor distT="0" distB="0" distL="57150" distR="57150" simplePos="0" relativeHeight="251683840" behindDoc="0" locked="0" layoutInCell="1" allowOverlap="0" wp14:anchorId="3048A59F" wp14:editId="6E0690A9">
                  <wp:simplePos x="0" y="0"/>
                  <wp:positionH relativeFrom="column">
                    <wp:posOffset>0</wp:posOffset>
                  </wp:positionH>
                  <wp:positionV relativeFrom="line">
                    <wp:posOffset>-223520</wp:posOffset>
                  </wp:positionV>
                  <wp:extent cx="2085975" cy="1468120"/>
                  <wp:effectExtent l="0" t="0" r="9525" b="0"/>
                  <wp:wrapSquare wrapText="bothSides"/>
                  <wp:docPr id="15" name="Picture 15" descr="Jane&amp;nbsp;Seymou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Jane&amp;nbsp;Seymou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5975" cy="1468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80" w:type="dxa"/>
          </w:tcPr>
          <w:p w14:paraId="0F0128DA" w14:textId="77777777" w:rsidR="006406F3" w:rsidRPr="00D1070F" w:rsidRDefault="006406F3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</w:tcPr>
          <w:p w14:paraId="3A88E09A" w14:textId="77777777" w:rsidR="006406F3" w:rsidRPr="00D1070F" w:rsidRDefault="006406F3" w:rsidP="006406F3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Jane Seymour (</w:t>
            </w:r>
            <w:r w:rsidRPr="00D1070F">
              <w:rPr>
                <w:rFonts w:ascii="Arial" w:hAnsi="Arial" w:cs="Arial"/>
                <w:i/>
              </w:rPr>
              <w:t>c</w:t>
            </w:r>
            <w:r w:rsidR="00D9627D" w:rsidRPr="00D1070F">
              <w:rPr>
                <w:rFonts w:ascii="Arial" w:hAnsi="Arial" w:cs="Arial"/>
              </w:rPr>
              <w:t>1509-</w:t>
            </w:r>
            <w:r w:rsidRPr="00D1070F">
              <w:rPr>
                <w:rFonts w:ascii="Arial" w:hAnsi="Arial" w:cs="Arial"/>
              </w:rPr>
              <w:t>37) was the third of Henry VIII's six wives and the only wife to provide the King with the much longed for son and male heir.</w:t>
            </w:r>
          </w:p>
          <w:p w14:paraId="301D50A2" w14:textId="77777777" w:rsidR="006406F3" w:rsidRPr="00D1070F" w:rsidRDefault="006406F3" w:rsidP="006406F3">
            <w:pPr>
              <w:rPr>
                <w:rFonts w:ascii="Arial" w:hAnsi="Arial" w:cs="Arial"/>
              </w:rPr>
            </w:pPr>
          </w:p>
          <w:p w14:paraId="6FAB24C6" w14:textId="77777777" w:rsidR="006406F3" w:rsidRPr="00D1070F" w:rsidRDefault="006406F3" w:rsidP="006406F3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Having married Henry in May 1536, she gave birth to Prince Edward (later Edward VI) at Hampton Court Palace in 1537 but died soon afterwards.</w:t>
            </w:r>
          </w:p>
          <w:p w14:paraId="13AEBC8A" w14:textId="77777777" w:rsidR="006406F3" w:rsidRPr="00D1070F" w:rsidRDefault="006406F3" w:rsidP="006406F3">
            <w:pPr>
              <w:rPr>
                <w:rFonts w:ascii="Arial" w:hAnsi="Arial" w:cs="Arial"/>
              </w:rPr>
            </w:pPr>
          </w:p>
          <w:p w14:paraId="3183B04F" w14:textId="77777777" w:rsidR="006406F3" w:rsidRPr="00D1070F" w:rsidRDefault="006406F3" w:rsidP="006406F3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Henry had his son but grieved: 'Providence has mingled my joy with the bitterness of the death of her who brought me this happiness.'</w:t>
            </w:r>
          </w:p>
        </w:tc>
      </w:tr>
      <w:tr w:rsidR="006406F3" w:rsidRPr="00D1070F" w14:paraId="188F71EF" w14:textId="77777777" w:rsidTr="006406F3">
        <w:trPr>
          <w:cantSplit/>
        </w:trPr>
        <w:tc>
          <w:tcPr>
            <w:tcW w:w="3289" w:type="dxa"/>
          </w:tcPr>
          <w:p w14:paraId="02AEEC6D" w14:textId="77777777" w:rsidR="006406F3" w:rsidRPr="00D1070F" w:rsidRDefault="006406F3" w:rsidP="006406F3">
            <w:pPr>
              <w:rPr>
                <w:rFonts w:ascii="Arial" w:eastAsiaTheme="majorEastAsia" w:hAnsi="Arial" w:cs="Arial"/>
                <w:color w:val="000000" w:themeColor="text1"/>
                <w:szCs w:val="26"/>
              </w:rPr>
            </w:pPr>
            <w:r w:rsidRPr="00D1070F">
              <w:rPr>
                <w:rFonts w:ascii="Arial" w:hAnsi="Arial" w:cs="Arial"/>
                <w:noProof/>
                <w:szCs w:val="20"/>
                <w:lang w:eastAsia="en-GB"/>
              </w:rPr>
              <w:lastRenderedPageBreak/>
              <w:drawing>
                <wp:anchor distT="0" distB="0" distL="57150" distR="57150" simplePos="0" relativeHeight="251685888" behindDoc="0" locked="0" layoutInCell="1" allowOverlap="0" wp14:anchorId="0CE8A3AD" wp14:editId="53DBD620">
                  <wp:simplePos x="0" y="0"/>
                  <wp:positionH relativeFrom="column">
                    <wp:posOffset>0</wp:posOffset>
                  </wp:positionH>
                  <wp:positionV relativeFrom="line">
                    <wp:posOffset>41275</wp:posOffset>
                  </wp:positionV>
                  <wp:extent cx="2085975" cy="1507490"/>
                  <wp:effectExtent l="0" t="0" r="9525" b="0"/>
                  <wp:wrapSquare wrapText="bothSides"/>
                  <wp:docPr id="14" name="Picture 14" descr="Anne&amp;nbsp;of&amp;nbsp;Cle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Anne&amp;nbsp;of&amp;nbsp;Clev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5975" cy="1507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BB0C6F3" w14:textId="77777777" w:rsidR="006406F3" w:rsidRPr="00D1070F" w:rsidRDefault="006B4A50" w:rsidP="006406F3">
            <w:pPr>
              <w:rPr>
                <w:rFonts w:ascii="Arial" w:eastAsiaTheme="majorEastAsia" w:hAnsi="Arial" w:cs="Arial"/>
                <w:color w:val="000000" w:themeColor="text1"/>
                <w:szCs w:val="26"/>
              </w:rPr>
            </w:pPr>
            <w:r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>Anne of Cleves</w:t>
            </w:r>
          </w:p>
        </w:tc>
        <w:tc>
          <w:tcPr>
            <w:tcW w:w="680" w:type="dxa"/>
          </w:tcPr>
          <w:p w14:paraId="17CD1859" w14:textId="77777777" w:rsidR="006406F3" w:rsidRPr="00D1070F" w:rsidRDefault="006406F3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</w:tcPr>
          <w:p w14:paraId="322BBE0E" w14:textId="77777777" w:rsidR="006406F3" w:rsidRPr="00D1070F" w:rsidRDefault="006406F3" w:rsidP="006406F3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Anne of Cleves (1515-1557) was the fourth of Henry VIII's six wives and at 24 was half Henry's age when they married in January 1540.</w:t>
            </w:r>
          </w:p>
          <w:p w14:paraId="5326DE5D" w14:textId="77777777" w:rsidR="006406F3" w:rsidRPr="00D1070F" w:rsidRDefault="006406F3" w:rsidP="006406F3">
            <w:pPr>
              <w:rPr>
                <w:rFonts w:ascii="Arial" w:hAnsi="Arial" w:cs="Arial"/>
              </w:rPr>
            </w:pPr>
          </w:p>
          <w:p w14:paraId="152D6B9E" w14:textId="77777777" w:rsidR="006406F3" w:rsidRPr="00D1070F" w:rsidRDefault="006406F3" w:rsidP="006406F3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Henry first saw Anne of Cleves in a painting by Hans Holbein but in the flesh, Henry found Anne unattractive and began pursuing one of her maids of honour, Catherine Howard.</w:t>
            </w:r>
          </w:p>
          <w:p w14:paraId="0A8655AF" w14:textId="77777777" w:rsidR="006406F3" w:rsidRPr="00D1070F" w:rsidRDefault="006406F3" w:rsidP="006406F3">
            <w:pPr>
              <w:rPr>
                <w:rFonts w:ascii="Arial" w:hAnsi="Arial" w:cs="Arial"/>
              </w:rPr>
            </w:pPr>
          </w:p>
          <w:p w14:paraId="5E91C069" w14:textId="77777777" w:rsidR="006406F3" w:rsidRPr="00D1070F" w:rsidRDefault="006406F3" w:rsidP="006406F3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After six months the marriage was annulled yet Anne remained in England and on good terms with Henry VIII. He commanded that she be treated as 'the king's sister'</w:t>
            </w:r>
            <w:r w:rsidR="006B4A50" w:rsidRPr="00D1070F">
              <w:rPr>
                <w:rFonts w:ascii="Arial" w:hAnsi="Arial" w:cs="Arial"/>
              </w:rPr>
              <w:t>.</w:t>
            </w:r>
          </w:p>
        </w:tc>
      </w:tr>
      <w:tr w:rsidR="006406F3" w:rsidRPr="00D1070F" w14:paraId="3A40F01D" w14:textId="77777777" w:rsidTr="006406F3">
        <w:trPr>
          <w:cantSplit/>
        </w:trPr>
        <w:tc>
          <w:tcPr>
            <w:tcW w:w="3289" w:type="dxa"/>
          </w:tcPr>
          <w:p w14:paraId="5212A5FB" w14:textId="77777777" w:rsidR="000E2E7F" w:rsidRPr="00D1070F" w:rsidRDefault="000E2E7F" w:rsidP="006406F3">
            <w:pPr>
              <w:rPr>
                <w:rFonts w:ascii="Arial" w:eastAsiaTheme="majorEastAsia" w:hAnsi="Arial" w:cs="Arial"/>
                <w:color w:val="000000" w:themeColor="text1"/>
                <w:szCs w:val="26"/>
              </w:rPr>
            </w:pPr>
            <w:r w:rsidRPr="00D1070F">
              <w:rPr>
                <w:rFonts w:ascii="Arial" w:eastAsiaTheme="majorEastAsia" w:hAnsi="Arial" w:cs="Arial"/>
                <w:noProof/>
                <w:color w:val="000000" w:themeColor="text1"/>
                <w:szCs w:val="26"/>
                <w:lang w:eastAsia="en-GB"/>
              </w:rPr>
              <w:drawing>
                <wp:anchor distT="0" distB="0" distL="57150" distR="57150" simplePos="0" relativeHeight="251687936" behindDoc="0" locked="0" layoutInCell="1" allowOverlap="0" wp14:anchorId="33B25EE5" wp14:editId="5CEF45CA">
                  <wp:simplePos x="0" y="0"/>
                  <wp:positionH relativeFrom="column">
                    <wp:posOffset>3810</wp:posOffset>
                  </wp:positionH>
                  <wp:positionV relativeFrom="line">
                    <wp:posOffset>12700</wp:posOffset>
                  </wp:positionV>
                  <wp:extent cx="2077085" cy="1495425"/>
                  <wp:effectExtent l="0" t="0" r="0" b="9525"/>
                  <wp:wrapSquare wrapText="bothSides"/>
                  <wp:docPr id="23" name="Picture 23" descr="Catherine&amp;nbsp;Howar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atherine&amp;nbsp;Howar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7085" cy="149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07664F4" w14:textId="77777777" w:rsidR="006406F3" w:rsidRPr="00D1070F" w:rsidRDefault="006406F3" w:rsidP="006406F3">
            <w:pPr>
              <w:rPr>
                <w:rFonts w:ascii="Arial" w:hAnsi="Arial" w:cs="Arial"/>
                <w:noProof/>
                <w:szCs w:val="20"/>
                <w:lang w:eastAsia="en-GB"/>
              </w:rPr>
            </w:pPr>
            <w:r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>Catherine Howard</w:t>
            </w:r>
          </w:p>
        </w:tc>
        <w:tc>
          <w:tcPr>
            <w:tcW w:w="680" w:type="dxa"/>
          </w:tcPr>
          <w:p w14:paraId="490BA527" w14:textId="77777777" w:rsidR="006406F3" w:rsidRPr="00D1070F" w:rsidRDefault="006406F3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</w:tcPr>
          <w:p w14:paraId="5ECBB211" w14:textId="77777777" w:rsidR="000E2E7F" w:rsidRPr="00D1070F" w:rsidRDefault="000E2E7F" w:rsidP="000E2E7F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Henry VIII's fifth wife was an alluring teenager named Catherine Howard (</w:t>
            </w:r>
            <w:r w:rsidRPr="00D1070F">
              <w:rPr>
                <w:rFonts w:ascii="Arial" w:hAnsi="Arial" w:cs="Arial"/>
                <w:i/>
              </w:rPr>
              <w:t>c</w:t>
            </w:r>
            <w:r w:rsidRPr="00D1070F">
              <w:rPr>
                <w:rFonts w:ascii="Arial" w:hAnsi="Arial" w:cs="Arial"/>
              </w:rPr>
              <w:t>1522-1542).</w:t>
            </w:r>
          </w:p>
          <w:p w14:paraId="477B1B67" w14:textId="77777777" w:rsidR="000E2E7F" w:rsidRPr="00D1070F" w:rsidRDefault="000E2E7F" w:rsidP="000E2E7F">
            <w:pPr>
              <w:ind w:left="319"/>
              <w:rPr>
                <w:rFonts w:ascii="Arial" w:hAnsi="Arial" w:cs="Arial"/>
              </w:rPr>
            </w:pPr>
          </w:p>
          <w:p w14:paraId="58D72777" w14:textId="77777777" w:rsidR="000E2E7F" w:rsidRPr="00D1070F" w:rsidRDefault="000E2E7F" w:rsidP="000E2E7F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 xml:space="preserve">They married only three </w:t>
            </w:r>
            <w:r w:rsidR="002322BE" w:rsidRPr="00D1070F">
              <w:rPr>
                <w:rFonts w:ascii="Arial" w:hAnsi="Arial" w:cs="Arial"/>
              </w:rPr>
              <w:t>weeks after his second divorce.</w:t>
            </w:r>
          </w:p>
          <w:p w14:paraId="5111F365" w14:textId="77777777" w:rsidR="000E2E7F" w:rsidRPr="00D1070F" w:rsidRDefault="000E2E7F" w:rsidP="000E2E7F">
            <w:pPr>
              <w:ind w:left="319"/>
              <w:rPr>
                <w:rFonts w:ascii="Arial" w:hAnsi="Arial" w:cs="Arial"/>
              </w:rPr>
            </w:pPr>
          </w:p>
          <w:p w14:paraId="38B34A80" w14:textId="77777777" w:rsidR="000E2E7F" w:rsidRPr="00D1070F" w:rsidRDefault="000E2E7F" w:rsidP="000E2E7F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After less than two years of marriage, rumours of Catherine's past and present love affairs reached a furious Henry.</w:t>
            </w:r>
          </w:p>
          <w:p w14:paraId="513DDE0D" w14:textId="77777777" w:rsidR="000E2E7F" w:rsidRPr="00D1070F" w:rsidRDefault="000E2E7F" w:rsidP="000E2E7F">
            <w:pPr>
              <w:ind w:left="319"/>
              <w:rPr>
                <w:rFonts w:ascii="Arial" w:hAnsi="Arial" w:cs="Arial"/>
              </w:rPr>
            </w:pPr>
          </w:p>
          <w:p w14:paraId="4D7C727C" w14:textId="77777777" w:rsidR="006406F3" w:rsidRPr="00D1070F" w:rsidRDefault="000E2E7F" w:rsidP="000E2E7F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>She was arrested at Hampton Court Palace and later taken to the Tower of</w:t>
            </w:r>
            <w:r w:rsidR="002322BE" w:rsidRPr="00D1070F">
              <w:rPr>
                <w:rFonts w:ascii="Arial" w:hAnsi="Arial" w:cs="Arial"/>
              </w:rPr>
              <w:t xml:space="preserve"> London where she was beheaded i</w:t>
            </w:r>
            <w:r w:rsidRPr="00D1070F">
              <w:rPr>
                <w:rFonts w:ascii="Arial" w:hAnsi="Arial" w:cs="Arial"/>
              </w:rPr>
              <w:t>n February 1542, aged about 21.</w:t>
            </w:r>
          </w:p>
        </w:tc>
      </w:tr>
      <w:tr w:rsidR="000E2E7F" w:rsidRPr="00D1070F" w14:paraId="13B99EE5" w14:textId="77777777" w:rsidTr="006406F3">
        <w:trPr>
          <w:cantSplit/>
        </w:trPr>
        <w:tc>
          <w:tcPr>
            <w:tcW w:w="3289" w:type="dxa"/>
          </w:tcPr>
          <w:p w14:paraId="6848660B" w14:textId="77777777" w:rsidR="000E2E7F" w:rsidRPr="00D1070F" w:rsidRDefault="000E2E7F" w:rsidP="006406F3">
            <w:pPr>
              <w:rPr>
                <w:rFonts w:ascii="Arial" w:eastAsiaTheme="majorEastAsia" w:hAnsi="Arial" w:cs="Arial"/>
                <w:color w:val="000000" w:themeColor="text1"/>
                <w:szCs w:val="26"/>
              </w:rPr>
            </w:pPr>
            <w:r w:rsidRPr="00D1070F">
              <w:rPr>
                <w:rFonts w:ascii="Arial" w:hAnsi="Arial" w:cs="Arial"/>
                <w:noProof/>
                <w:lang w:eastAsia="en-GB"/>
              </w:rPr>
              <w:drawing>
                <wp:anchor distT="0" distB="0" distL="57150" distR="57150" simplePos="0" relativeHeight="251689984" behindDoc="0" locked="0" layoutInCell="1" allowOverlap="0" wp14:anchorId="625544FA" wp14:editId="7C44088D">
                  <wp:simplePos x="0" y="0"/>
                  <wp:positionH relativeFrom="column">
                    <wp:posOffset>20955</wp:posOffset>
                  </wp:positionH>
                  <wp:positionV relativeFrom="line">
                    <wp:posOffset>-44450</wp:posOffset>
                  </wp:positionV>
                  <wp:extent cx="2063115" cy="1504950"/>
                  <wp:effectExtent l="0" t="0" r="0" b="0"/>
                  <wp:wrapSquare wrapText="bothSides"/>
                  <wp:docPr id="24" name="Picture 24" descr="Katheryn&amp;nbsp;Par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Katheryn&amp;nbsp;Par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3115" cy="150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C7FA836" w14:textId="77777777" w:rsidR="000E2E7F" w:rsidRPr="00D1070F" w:rsidRDefault="00990F95" w:rsidP="006406F3">
            <w:pPr>
              <w:rPr>
                <w:rFonts w:ascii="Arial" w:eastAsiaTheme="majorEastAsia" w:hAnsi="Arial" w:cs="Arial"/>
                <w:color w:val="000000" w:themeColor="text1"/>
                <w:szCs w:val="26"/>
              </w:rPr>
            </w:pPr>
            <w:proofErr w:type="spellStart"/>
            <w:r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>Ka</w:t>
            </w:r>
            <w:r w:rsidR="000E2E7F"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>teryn</w:t>
            </w:r>
            <w:proofErr w:type="spellEnd"/>
            <w:r w:rsidR="000E2E7F" w:rsidRPr="00D1070F">
              <w:rPr>
                <w:rFonts w:ascii="Arial" w:eastAsiaTheme="majorEastAsia" w:hAnsi="Arial" w:cs="Arial"/>
                <w:color w:val="000000" w:themeColor="text1"/>
                <w:szCs w:val="26"/>
              </w:rPr>
              <w:t xml:space="preserve"> Parr</w:t>
            </w:r>
          </w:p>
        </w:tc>
        <w:tc>
          <w:tcPr>
            <w:tcW w:w="680" w:type="dxa"/>
          </w:tcPr>
          <w:p w14:paraId="0864EEE5" w14:textId="77777777" w:rsidR="000E2E7F" w:rsidRPr="00D1070F" w:rsidRDefault="000E2E7F">
            <w:pPr>
              <w:rPr>
                <w:rFonts w:ascii="Arial" w:hAnsi="Arial" w:cs="Arial"/>
              </w:rPr>
            </w:pPr>
          </w:p>
        </w:tc>
        <w:tc>
          <w:tcPr>
            <w:tcW w:w="5670" w:type="dxa"/>
          </w:tcPr>
          <w:p w14:paraId="232D816A" w14:textId="77777777" w:rsidR="000E2E7F" w:rsidRPr="00D1070F" w:rsidRDefault="007370DE" w:rsidP="000E2E7F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proofErr w:type="spellStart"/>
            <w:r w:rsidRPr="00D1070F">
              <w:rPr>
                <w:rFonts w:ascii="Arial" w:hAnsi="Arial" w:cs="Arial"/>
              </w:rPr>
              <w:t>Kateryn</w:t>
            </w:r>
            <w:proofErr w:type="spellEnd"/>
            <w:r w:rsidRPr="00D1070F">
              <w:rPr>
                <w:rFonts w:ascii="Arial" w:hAnsi="Arial" w:cs="Arial"/>
              </w:rPr>
              <w:t xml:space="preserve"> Parr (1512-</w:t>
            </w:r>
            <w:r w:rsidR="000E2E7F" w:rsidRPr="00D1070F">
              <w:rPr>
                <w:rFonts w:ascii="Arial" w:hAnsi="Arial" w:cs="Arial"/>
              </w:rPr>
              <w:t>48) was the last of Henry VIII's six wives.</w:t>
            </w:r>
          </w:p>
          <w:p w14:paraId="23CA7828" w14:textId="77777777" w:rsidR="000E2E7F" w:rsidRPr="00D1070F" w:rsidRDefault="000E2E7F" w:rsidP="000E2E7F">
            <w:pPr>
              <w:rPr>
                <w:rFonts w:ascii="Arial" w:hAnsi="Arial" w:cs="Arial"/>
              </w:rPr>
            </w:pPr>
          </w:p>
          <w:p w14:paraId="2970564C" w14:textId="77777777" w:rsidR="000E2E7F" w:rsidRPr="00D1070F" w:rsidRDefault="000E2E7F" w:rsidP="000E2E7F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 xml:space="preserve">Intelligent and devout, </w:t>
            </w:r>
            <w:proofErr w:type="spellStart"/>
            <w:r w:rsidRPr="00D1070F">
              <w:rPr>
                <w:rFonts w:ascii="Arial" w:hAnsi="Arial" w:cs="Arial"/>
              </w:rPr>
              <w:t>Kateryn</w:t>
            </w:r>
            <w:proofErr w:type="spellEnd"/>
            <w:r w:rsidRPr="00D1070F">
              <w:rPr>
                <w:rFonts w:ascii="Arial" w:hAnsi="Arial" w:cs="Arial"/>
              </w:rPr>
              <w:t xml:space="preserve"> loved Thomas Seymour but Henry's proposal could not be refused. She and Henry VIII married at Hampton Court Palace in July 1543. He was 52, she was 31.</w:t>
            </w:r>
          </w:p>
          <w:p w14:paraId="55AB6B30" w14:textId="77777777" w:rsidR="000E2E7F" w:rsidRPr="00D1070F" w:rsidRDefault="000E2E7F" w:rsidP="000E2E7F">
            <w:pPr>
              <w:rPr>
                <w:rFonts w:ascii="Arial" w:hAnsi="Arial" w:cs="Arial"/>
              </w:rPr>
            </w:pPr>
          </w:p>
          <w:p w14:paraId="2C3BF884" w14:textId="77777777" w:rsidR="000E2E7F" w:rsidRPr="00D1070F" w:rsidRDefault="000E2E7F" w:rsidP="000E2E7F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 w:rsidRPr="00D1070F">
              <w:rPr>
                <w:rFonts w:ascii="Arial" w:hAnsi="Arial" w:cs="Arial"/>
              </w:rPr>
              <w:t xml:space="preserve">After the King's death in 1547, </w:t>
            </w:r>
            <w:proofErr w:type="spellStart"/>
            <w:r w:rsidRPr="00D1070F">
              <w:rPr>
                <w:rFonts w:ascii="Arial" w:hAnsi="Arial" w:cs="Arial"/>
              </w:rPr>
              <w:t>Kateryn</w:t>
            </w:r>
            <w:proofErr w:type="spellEnd"/>
            <w:r w:rsidRPr="00D1070F">
              <w:rPr>
                <w:rFonts w:ascii="Arial" w:hAnsi="Arial" w:cs="Arial"/>
              </w:rPr>
              <w:t xml:space="preserve"> was free to marry Seymour but she died 15 months later, aged 36, having given birth to their daughter.</w:t>
            </w:r>
          </w:p>
        </w:tc>
      </w:tr>
    </w:tbl>
    <w:p w14:paraId="531180D8" w14:textId="77777777" w:rsidR="006406F3" w:rsidRPr="00D1070F" w:rsidRDefault="006406F3">
      <w:pPr>
        <w:rPr>
          <w:rFonts w:ascii="Arial" w:eastAsiaTheme="majorEastAsia" w:hAnsi="Arial" w:cs="Arial"/>
          <w:color w:val="000000" w:themeColor="text1"/>
          <w:szCs w:val="26"/>
        </w:rPr>
      </w:pPr>
    </w:p>
    <w:sectPr w:rsidR="006406F3" w:rsidRPr="00D1070F" w:rsidSect="008C388D">
      <w:footerReference w:type="default" r:id="rId13"/>
      <w:headerReference w:type="first" r:id="rId14"/>
      <w:footerReference w:type="first" r:id="rId15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C9901" w14:textId="77777777" w:rsidR="006B4A50" w:rsidRDefault="006B4A50" w:rsidP="006054BA">
      <w:pPr>
        <w:spacing w:line="240" w:lineRule="auto"/>
      </w:pPr>
      <w:r>
        <w:separator/>
      </w:r>
    </w:p>
  </w:endnote>
  <w:endnote w:type="continuationSeparator" w:id="0">
    <w:p w14:paraId="3E705C15" w14:textId="77777777" w:rsidR="006B4A50" w:rsidRDefault="006B4A50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-Book">
    <w:altName w:val="Calibri"/>
    <w:charset w:val="00"/>
    <w:family w:val="auto"/>
    <w:pitch w:val="variable"/>
    <w:sig w:usb0="8000002F" w:usb1="00000048" w:usb2="00000000" w:usb3="00000000" w:csb0="00000001" w:csb1="00000000"/>
  </w:font>
  <w:font w:name="Gotham-Medium"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arao OT">
    <w:altName w:val="Calibri"/>
    <w:panose1 w:val="00000000000000000000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0D5C3" w14:textId="77777777" w:rsidR="006B4A50" w:rsidRDefault="006B4A50" w:rsidP="00D70E76">
    <w:pPr>
      <w:pStyle w:val="Footer"/>
      <w:spacing w:line="320" w:lineRule="atLeast"/>
      <w:rPr>
        <w:sz w:val="28"/>
        <w:szCs w:val="28"/>
      </w:rPr>
    </w:pPr>
  </w:p>
  <w:p w14:paraId="1F757F12" w14:textId="77777777" w:rsidR="006B4A50" w:rsidRPr="00D1070F" w:rsidRDefault="006B4A50" w:rsidP="00D70E76">
    <w:pPr>
      <w:pStyle w:val="Footer"/>
      <w:spacing w:line="320" w:lineRule="atLeast"/>
      <w:rPr>
        <w:rFonts w:ascii="Arial" w:hAnsi="Arial" w:cs="Arial"/>
        <w:sz w:val="28"/>
        <w:szCs w:val="28"/>
      </w:rPr>
    </w:pPr>
  </w:p>
  <w:p w14:paraId="7998984C" w14:textId="77777777" w:rsidR="006B4A50" w:rsidRPr="00D1070F" w:rsidRDefault="00990F95" w:rsidP="00853C93">
    <w:pPr>
      <w:pStyle w:val="FooterTitle"/>
      <w:rPr>
        <w:rFonts w:ascii="Arial" w:hAnsi="Arial" w:cs="Arial"/>
      </w:rPr>
    </w:pPr>
    <w:r w:rsidRPr="00D1070F">
      <w:rPr>
        <w:rFonts w:ascii="Arial" w:hAnsi="Arial" w:cs="Arial"/>
      </w:rPr>
      <w:t>Henry VIII’s Six Wives</w:t>
    </w:r>
  </w:p>
  <w:p w14:paraId="6E1795BD" w14:textId="77777777" w:rsidR="006B4A50" w:rsidRPr="00D1070F" w:rsidRDefault="00990F95" w:rsidP="00853C93">
    <w:pPr>
      <w:pStyle w:val="Footer"/>
      <w:rPr>
        <w:rFonts w:ascii="Arial" w:hAnsi="Arial" w:cs="Arial"/>
      </w:rPr>
    </w:pPr>
    <w:r w:rsidRPr="00D1070F">
      <w:rPr>
        <w:rFonts w:ascii="Arial" w:hAnsi="Arial" w:cs="Arial"/>
      </w:rPr>
      <w:t>Key Information</w:t>
    </w:r>
    <w:r w:rsidR="006B4A50">
      <w:tab/>
    </w:r>
    <w:r w:rsidR="006B4A50">
      <w:tab/>
    </w:r>
    <w:r w:rsidR="006B4A50" w:rsidRPr="00D1070F">
      <w:rPr>
        <w:rFonts w:ascii="Arial" w:hAnsi="Arial" w:cs="Arial"/>
      </w:rPr>
      <w:fldChar w:fldCharType="begin"/>
    </w:r>
    <w:r w:rsidR="006B4A50" w:rsidRPr="00D1070F">
      <w:rPr>
        <w:rFonts w:ascii="Arial" w:hAnsi="Arial" w:cs="Arial"/>
      </w:rPr>
      <w:instrText xml:space="preserve"> PAGE  \* MERGEFORMAT </w:instrText>
    </w:r>
    <w:r w:rsidR="006B4A50" w:rsidRPr="00D1070F">
      <w:rPr>
        <w:rFonts w:ascii="Arial" w:hAnsi="Arial" w:cs="Arial"/>
      </w:rPr>
      <w:fldChar w:fldCharType="separate"/>
    </w:r>
    <w:r w:rsidR="00D1070F">
      <w:rPr>
        <w:rFonts w:ascii="Arial" w:hAnsi="Arial" w:cs="Arial"/>
        <w:noProof/>
      </w:rPr>
      <w:t>2</w:t>
    </w:r>
    <w:r w:rsidR="006B4A50" w:rsidRPr="00D1070F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2FB04" w14:textId="77777777" w:rsidR="006B4A50" w:rsidRDefault="006B4A50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2672CBF0" wp14:editId="1D067428">
          <wp:simplePos x="0" y="0"/>
          <wp:positionH relativeFrom="page">
            <wp:posOffset>4428490</wp:posOffset>
          </wp:positionH>
          <wp:positionV relativeFrom="page">
            <wp:posOffset>9756775</wp:posOffset>
          </wp:positionV>
          <wp:extent cx="2700720" cy="465480"/>
          <wp:effectExtent l="0" t="0" r="4445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RPDescriptor12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720" cy="465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F8485BE" w14:textId="77777777" w:rsidR="006B4A50" w:rsidRDefault="006B4A50">
    <w:pPr>
      <w:pStyle w:val="Footer"/>
    </w:pPr>
  </w:p>
  <w:p w14:paraId="4A0BBA31" w14:textId="77777777" w:rsidR="006B4A50" w:rsidRDefault="006B4A50">
    <w:pPr>
      <w:pStyle w:val="Footer"/>
    </w:pPr>
  </w:p>
  <w:p w14:paraId="3EF2C07E" w14:textId="77777777" w:rsidR="006B4A50" w:rsidRDefault="006B4A50">
    <w:pPr>
      <w:pStyle w:val="Footer"/>
    </w:pPr>
  </w:p>
  <w:p w14:paraId="01CF81B0" w14:textId="77777777" w:rsidR="006B4A50" w:rsidRDefault="006B4A50">
    <w:pPr>
      <w:pStyle w:val="Footer"/>
    </w:pPr>
  </w:p>
  <w:p w14:paraId="10AEDD3C" w14:textId="77777777" w:rsidR="006B4A50" w:rsidRDefault="006B4A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91257" w14:textId="77777777" w:rsidR="006B4A50" w:rsidRDefault="006B4A50" w:rsidP="006054BA">
      <w:pPr>
        <w:spacing w:line="240" w:lineRule="auto"/>
      </w:pPr>
      <w:r>
        <w:separator/>
      </w:r>
    </w:p>
  </w:footnote>
  <w:footnote w:type="continuationSeparator" w:id="0">
    <w:p w14:paraId="55F6652F" w14:textId="77777777" w:rsidR="006B4A50" w:rsidRDefault="006B4A50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6B4A50" w14:paraId="7F36C828" w14:textId="77777777" w:rsidTr="00011E6A">
      <w:trPr>
        <w:trHeight w:hRule="exact" w:val="1701"/>
      </w:trPr>
      <w:tc>
        <w:tcPr>
          <w:tcW w:w="1384" w:type="dxa"/>
        </w:tcPr>
        <w:p w14:paraId="2054B1DC" w14:textId="77777777" w:rsidR="006B4A50" w:rsidRDefault="006B4A50" w:rsidP="00011E6A">
          <w:pPr>
            <w:pStyle w:val="Header"/>
          </w:pPr>
        </w:p>
      </w:tc>
      <w:tc>
        <w:tcPr>
          <w:tcW w:w="1384" w:type="dxa"/>
        </w:tcPr>
        <w:p w14:paraId="6C3819E3" w14:textId="77777777" w:rsidR="006B4A50" w:rsidRDefault="00DE556B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2BEB0210" wp14:editId="71BAD934">
                <wp:extent cx="805949" cy="1040130"/>
                <wp:effectExtent l="0" t="0" r="0" b="7620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KS4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84" w:type="dxa"/>
        </w:tcPr>
        <w:p w14:paraId="3F4618EB" w14:textId="77777777" w:rsidR="006B4A50" w:rsidRDefault="00DE556B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282BA557" wp14:editId="2D72C16A">
                <wp:extent cx="805949" cy="1040130"/>
                <wp:effectExtent l="0" t="0" r="0" b="762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KS5 Flag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3A9B019" w14:textId="77777777" w:rsidR="006B4A50" w:rsidRDefault="006B4A50">
    <w:pPr>
      <w:pStyle w:val="Header"/>
    </w:pPr>
  </w:p>
  <w:p w14:paraId="4FD59BCD" w14:textId="77777777" w:rsidR="006B4A50" w:rsidRDefault="006B4A50">
    <w:pPr>
      <w:pStyle w:val="Header"/>
    </w:pPr>
  </w:p>
  <w:p w14:paraId="50C6F6E4" w14:textId="77777777" w:rsidR="006B4A50" w:rsidRDefault="006B4A50">
    <w:pPr>
      <w:pStyle w:val="Header"/>
    </w:pPr>
  </w:p>
  <w:p w14:paraId="7BFA667C" w14:textId="77777777" w:rsidR="006B4A50" w:rsidRDefault="006B4A50">
    <w:pPr>
      <w:pStyle w:val="Header"/>
    </w:pPr>
  </w:p>
  <w:p w14:paraId="503AA532" w14:textId="77777777" w:rsidR="006B4A50" w:rsidRDefault="006B4A50">
    <w:pPr>
      <w:pStyle w:val="Header"/>
    </w:pPr>
  </w:p>
  <w:p w14:paraId="74E05CA2" w14:textId="77777777" w:rsidR="006B4A50" w:rsidRDefault="006B4A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99.6pt;height:371.4pt" o:bullet="t">
        <v:imagedata r:id="rId1" o:title="ART503CartoonCrown"/>
      </v:shape>
    </w:pict>
  </w:numPicBullet>
  <w:abstractNum w:abstractNumId="0" w15:restartNumberingAfterBreak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B3A29"/>
    <w:multiLevelType w:val="hybridMultilevel"/>
    <w:tmpl w:val="DE1C64F2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3" w15:restartNumberingAfterBreak="0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A847BFA"/>
    <w:multiLevelType w:val="hybridMultilevel"/>
    <w:tmpl w:val="EFF8C342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92B68"/>
    <w:multiLevelType w:val="hybridMultilevel"/>
    <w:tmpl w:val="05DC012A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75077"/>
    <w:multiLevelType w:val="hybridMultilevel"/>
    <w:tmpl w:val="63FE7E56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E3802"/>
    <w:multiLevelType w:val="hybridMultilevel"/>
    <w:tmpl w:val="B344EEC0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D67794"/>
    <w:multiLevelType w:val="multilevel"/>
    <w:tmpl w:val="0AD01B20"/>
    <w:numStyleLink w:val="HRPNumbering"/>
  </w:abstractNum>
  <w:abstractNum w:abstractNumId="11" w15:restartNumberingAfterBreak="0">
    <w:nsid w:val="3E0D3098"/>
    <w:multiLevelType w:val="multilevel"/>
    <w:tmpl w:val="F47A7E50"/>
    <w:numStyleLink w:val="BulletList"/>
  </w:abstractNum>
  <w:abstractNum w:abstractNumId="12" w15:restartNumberingAfterBreak="0">
    <w:nsid w:val="43F83B33"/>
    <w:multiLevelType w:val="multilevel"/>
    <w:tmpl w:val="F47A7E50"/>
    <w:numStyleLink w:val="BulletList"/>
  </w:abstractNum>
  <w:abstractNum w:abstractNumId="13" w15:restartNumberingAfterBreak="0">
    <w:nsid w:val="442B67AB"/>
    <w:multiLevelType w:val="hybridMultilevel"/>
    <w:tmpl w:val="1C6CDBEE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3F56AF"/>
    <w:multiLevelType w:val="hybridMultilevel"/>
    <w:tmpl w:val="8FE279C2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132011"/>
    <w:multiLevelType w:val="hybridMultilevel"/>
    <w:tmpl w:val="30F221D8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783893"/>
    <w:multiLevelType w:val="hybridMultilevel"/>
    <w:tmpl w:val="21FC1D32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34676"/>
    <w:multiLevelType w:val="multilevel"/>
    <w:tmpl w:val="0AD01B20"/>
    <w:numStyleLink w:val="HRPNumbering"/>
  </w:abstractNum>
  <w:abstractNum w:abstractNumId="19" w15:restartNumberingAfterBreak="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20" w15:restartNumberingAfterBreak="0">
    <w:nsid w:val="6124790E"/>
    <w:multiLevelType w:val="hybridMultilevel"/>
    <w:tmpl w:val="AAE6B9AC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92DA2"/>
    <w:multiLevelType w:val="multilevel"/>
    <w:tmpl w:val="0AD01B20"/>
    <w:numStyleLink w:val="HRPNumbering"/>
  </w:abstractNum>
  <w:abstractNum w:abstractNumId="22" w15:restartNumberingAfterBreak="0">
    <w:nsid w:val="6D495B99"/>
    <w:multiLevelType w:val="hybridMultilevel"/>
    <w:tmpl w:val="32F8A8DE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0F7C00"/>
    <w:multiLevelType w:val="hybridMultilevel"/>
    <w:tmpl w:val="A5C043F0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652A1B"/>
    <w:multiLevelType w:val="multilevel"/>
    <w:tmpl w:val="0AD01B20"/>
    <w:numStyleLink w:val="HRPNumbering"/>
  </w:abstractNum>
  <w:abstractNum w:abstractNumId="28" w15:restartNumberingAfterBreak="0">
    <w:nsid w:val="7FCE6392"/>
    <w:multiLevelType w:val="hybridMultilevel"/>
    <w:tmpl w:val="2A2AD296"/>
    <w:lvl w:ilvl="0" w:tplc="9E42CE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0"/>
  </w:num>
  <w:num w:numId="3">
    <w:abstractNumId w:val="24"/>
  </w:num>
  <w:num w:numId="4">
    <w:abstractNumId w:val="26"/>
  </w:num>
  <w:num w:numId="5">
    <w:abstractNumId w:val="12"/>
  </w:num>
  <w:num w:numId="6">
    <w:abstractNumId w:val="3"/>
  </w:num>
  <w:num w:numId="7">
    <w:abstractNumId w:val="6"/>
  </w:num>
  <w:num w:numId="8">
    <w:abstractNumId w:val="2"/>
  </w:num>
  <w:num w:numId="9">
    <w:abstractNumId w:val="11"/>
  </w:num>
  <w:num w:numId="10">
    <w:abstractNumId w:val="15"/>
  </w:num>
  <w:num w:numId="11">
    <w:abstractNumId w:val="19"/>
  </w:num>
  <w:num w:numId="12">
    <w:abstractNumId w:val="10"/>
  </w:num>
  <w:num w:numId="13">
    <w:abstractNumId w:val="21"/>
  </w:num>
  <w:num w:numId="14">
    <w:abstractNumId w:val="27"/>
  </w:num>
  <w:num w:numId="15">
    <w:abstractNumId w:val="18"/>
  </w:num>
  <w:num w:numId="16">
    <w:abstractNumId w:val="9"/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  <w:num w:numId="19">
    <w:abstractNumId w:val="25"/>
  </w:num>
  <w:num w:numId="20">
    <w:abstractNumId w:val="14"/>
  </w:num>
  <w:num w:numId="21">
    <w:abstractNumId w:val="8"/>
  </w:num>
  <w:num w:numId="22">
    <w:abstractNumId w:val="28"/>
  </w:num>
  <w:num w:numId="23">
    <w:abstractNumId w:val="16"/>
  </w:num>
  <w:num w:numId="24">
    <w:abstractNumId w:val="17"/>
  </w:num>
  <w:num w:numId="25">
    <w:abstractNumId w:val="20"/>
  </w:num>
  <w:num w:numId="26">
    <w:abstractNumId w:val="13"/>
  </w:num>
  <w:num w:numId="27">
    <w:abstractNumId w:val="5"/>
  </w:num>
  <w:num w:numId="28">
    <w:abstractNumId w:val="1"/>
  </w:num>
  <w:num w:numId="29">
    <w:abstractNumId w:val="4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A22309"/>
    <w:rsid w:val="00006E38"/>
    <w:rsid w:val="00007BC4"/>
    <w:rsid w:val="00011E6A"/>
    <w:rsid w:val="00026CF8"/>
    <w:rsid w:val="00045370"/>
    <w:rsid w:val="00061C9F"/>
    <w:rsid w:val="000947C2"/>
    <w:rsid w:val="000C4854"/>
    <w:rsid w:val="000D528B"/>
    <w:rsid w:val="000E2E7F"/>
    <w:rsid w:val="0012353D"/>
    <w:rsid w:val="0013737C"/>
    <w:rsid w:val="00145B96"/>
    <w:rsid w:val="0015454C"/>
    <w:rsid w:val="00154D22"/>
    <w:rsid w:val="00181808"/>
    <w:rsid w:val="00190632"/>
    <w:rsid w:val="00195F0A"/>
    <w:rsid w:val="001C0536"/>
    <w:rsid w:val="001C5614"/>
    <w:rsid w:val="001C5DBC"/>
    <w:rsid w:val="001E12F8"/>
    <w:rsid w:val="001E79D3"/>
    <w:rsid w:val="00210324"/>
    <w:rsid w:val="0022050A"/>
    <w:rsid w:val="00222032"/>
    <w:rsid w:val="00222F75"/>
    <w:rsid w:val="002322BE"/>
    <w:rsid w:val="00240640"/>
    <w:rsid w:val="002632DC"/>
    <w:rsid w:val="00276F6C"/>
    <w:rsid w:val="002A1911"/>
    <w:rsid w:val="002D6213"/>
    <w:rsid w:val="002E709E"/>
    <w:rsid w:val="002F040B"/>
    <w:rsid w:val="002F1ECE"/>
    <w:rsid w:val="00323348"/>
    <w:rsid w:val="00325204"/>
    <w:rsid w:val="0032672F"/>
    <w:rsid w:val="00345EF3"/>
    <w:rsid w:val="00381319"/>
    <w:rsid w:val="003B0973"/>
    <w:rsid w:val="003B4CB4"/>
    <w:rsid w:val="003F41CF"/>
    <w:rsid w:val="003F7378"/>
    <w:rsid w:val="004062BA"/>
    <w:rsid w:val="00431153"/>
    <w:rsid w:val="0045552E"/>
    <w:rsid w:val="00461361"/>
    <w:rsid w:val="004619F4"/>
    <w:rsid w:val="00464153"/>
    <w:rsid w:val="00470DD9"/>
    <w:rsid w:val="00481614"/>
    <w:rsid w:val="0048350D"/>
    <w:rsid w:val="004A516A"/>
    <w:rsid w:val="004B3201"/>
    <w:rsid w:val="004B74E1"/>
    <w:rsid w:val="004F5D02"/>
    <w:rsid w:val="00521241"/>
    <w:rsid w:val="00522F00"/>
    <w:rsid w:val="00522F69"/>
    <w:rsid w:val="00540047"/>
    <w:rsid w:val="005701E9"/>
    <w:rsid w:val="005805EC"/>
    <w:rsid w:val="00604BF4"/>
    <w:rsid w:val="006054BA"/>
    <w:rsid w:val="0061439C"/>
    <w:rsid w:val="006406F3"/>
    <w:rsid w:val="00651232"/>
    <w:rsid w:val="00653F1A"/>
    <w:rsid w:val="00695F7B"/>
    <w:rsid w:val="006A751D"/>
    <w:rsid w:val="006B4A50"/>
    <w:rsid w:val="006B54F0"/>
    <w:rsid w:val="006B6837"/>
    <w:rsid w:val="006C447C"/>
    <w:rsid w:val="0070227D"/>
    <w:rsid w:val="00703704"/>
    <w:rsid w:val="007370DE"/>
    <w:rsid w:val="00756BDB"/>
    <w:rsid w:val="00765510"/>
    <w:rsid w:val="0076768C"/>
    <w:rsid w:val="007732D4"/>
    <w:rsid w:val="0077447A"/>
    <w:rsid w:val="007770D5"/>
    <w:rsid w:val="007C3E3B"/>
    <w:rsid w:val="007C7856"/>
    <w:rsid w:val="007E36D6"/>
    <w:rsid w:val="007F0068"/>
    <w:rsid w:val="007F6A5E"/>
    <w:rsid w:val="008345EC"/>
    <w:rsid w:val="008449E3"/>
    <w:rsid w:val="00853C93"/>
    <w:rsid w:val="00864C86"/>
    <w:rsid w:val="008C388D"/>
    <w:rsid w:val="00904248"/>
    <w:rsid w:val="00925FB9"/>
    <w:rsid w:val="0093499C"/>
    <w:rsid w:val="00947925"/>
    <w:rsid w:val="00953A0D"/>
    <w:rsid w:val="00963532"/>
    <w:rsid w:val="0096366C"/>
    <w:rsid w:val="00983ED0"/>
    <w:rsid w:val="00986FDA"/>
    <w:rsid w:val="00990F95"/>
    <w:rsid w:val="009A6501"/>
    <w:rsid w:val="009B3B2E"/>
    <w:rsid w:val="009B5352"/>
    <w:rsid w:val="009B7EBB"/>
    <w:rsid w:val="009F190F"/>
    <w:rsid w:val="00A15383"/>
    <w:rsid w:val="00A22309"/>
    <w:rsid w:val="00A30B57"/>
    <w:rsid w:val="00A31929"/>
    <w:rsid w:val="00A5560A"/>
    <w:rsid w:val="00A6589C"/>
    <w:rsid w:val="00A73AC2"/>
    <w:rsid w:val="00A94939"/>
    <w:rsid w:val="00A95C9A"/>
    <w:rsid w:val="00AF157F"/>
    <w:rsid w:val="00B01674"/>
    <w:rsid w:val="00B514A2"/>
    <w:rsid w:val="00B552F4"/>
    <w:rsid w:val="00B84DCF"/>
    <w:rsid w:val="00B861FB"/>
    <w:rsid w:val="00B96C04"/>
    <w:rsid w:val="00BA2F05"/>
    <w:rsid w:val="00BA41B3"/>
    <w:rsid w:val="00BB7E75"/>
    <w:rsid w:val="00BD6CB1"/>
    <w:rsid w:val="00BF56FF"/>
    <w:rsid w:val="00C06C6C"/>
    <w:rsid w:val="00C22F79"/>
    <w:rsid w:val="00C42540"/>
    <w:rsid w:val="00C464CA"/>
    <w:rsid w:val="00C60AC4"/>
    <w:rsid w:val="00CB7063"/>
    <w:rsid w:val="00D04703"/>
    <w:rsid w:val="00D1070F"/>
    <w:rsid w:val="00D17CC4"/>
    <w:rsid w:val="00D24D9F"/>
    <w:rsid w:val="00D455A3"/>
    <w:rsid w:val="00D66243"/>
    <w:rsid w:val="00D70E76"/>
    <w:rsid w:val="00D82D6A"/>
    <w:rsid w:val="00D87ECC"/>
    <w:rsid w:val="00D9627D"/>
    <w:rsid w:val="00DA73DC"/>
    <w:rsid w:val="00DB51D5"/>
    <w:rsid w:val="00DB7779"/>
    <w:rsid w:val="00DC4DD5"/>
    <w:rsid w:val="00DE556B"/>
    <w:rsid w:val="00DF4B3B"/>
    <w:rsid w:val="00E00D45"/>
    <w:rsid w:val="00E01EEB"/>
    <w:rsid w:val="00E06292"/>
    <w:rsid w:val="00E761DE"/>
    <w:rsid w:val="00E838D2"/>
    <w:rsid w:val="00EA1CC8"/>
    <w:rsid w:val="00EC6C9E"/>
    <w:rsid w:val="00EE3B39"/>
    <w:rsid w:val="00EE42CB"/>
    <w:rsid w:val="00EF11F5"/>
    <w:rsid w:val="00EF5023"/>
    <w:rsid w:val="00F27D4D"/>
    <w:rsid w:val="00F327EB"/>
    <w:rsid w:val="00F473FF"/>
    <w:rsid w:val="00F5573E"/>
    <w:rsid w:val="00F83AA7"/>
    <w:rsid w:val="00F9058C"/>
    <w:rsid w:val="00FA5DB7"/>
    <w:rsid w:val="00FB5EA0"/>
    <w:rsid w:val="00FC123B"/>
    <w:rsid w:val="00FC25C7"/>
    <w:rsid w:val="00FF0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37EE0B"/>
  <w15:docId w15:val="{86808267-87A6-4A62-990C-7F40E34F3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-Accent31">
    <w:name w:val="Grid Table 4 - Accent 31"/>
    <w:basedOn w:val="TableNormal"/>
    <w:uiPriority w:val="49"/>
    <w:rsid w:val="00B514A2"/>
    <w:tblPr>
      <w:tblStyleRowBandSize w:val="1"/>
      <w:tblStyleColBandSize w:val="1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qFormat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-Accent21">
    <w:name w:val="Grid Table 4 - Accent 21"/>
    <w:basedOn w:val="TableNormal"/>
    <w:uiPriority w:val="49"/>
    <w:rsid w:val="002632DC"/>
    <w:tblPr>
      <w:tblStyleRowBandSize w:val="1"/>
      <w:tblStyleColBandSize w:val="1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-Accent51">
    <w:name w:val="Grid Table 4 - Accent 51"/>
    <w:basedOn w:val="TableNormal"/>
    <w:uiPriority w:val="49"/>
    <w:rsid w:val="00A6589C"/>
    <w:tblPr>
      <w:tblStyleRowBandSize w:val="1"/>
      <w:tblStyleColBandSize w:val="1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1">
    <w:name w:val="Grid Table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223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309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CB7063"/>
    <w:rPr>
      <w:b/>
      <w:bCs/>
    </w:rPr>
  </w:style>
  <w:style w:type="character" w:styleId="Emphasis">
    <w:name w:val="Emphasis"/>
    <w:basedOn w:val="DefaultParagraphFont"/>
    <w:uiPriority w:val="20"/>
    <w:qFormat/>
    <w:rsid w:val="001E12F8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6406F3"/>
    <w:pPr>
      <w:numPr>
        <w:ilvl w:val="1"/>
      </w:numPr>
      <w:spacing w:before="200" w:line="276" w:lineRule="auto"/>
    </w:pPr>
    <w:rPr>
      <w:rFonts w:eastAsiaTheme="majorEastAsia" w:cstheme="majorBidi"/>
      <w:b/>
      <w:iCs/>
      <w:spacing w:val="15"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sid w:val="006406F3"/>
    <w:rPr>
      <w:rFonts w:ascii="Gotham-Book" w:eastAsiaTheme="majorEastAsia" w:hAnsi="Gotham-Book" w:cstheme="majorBidi"/>
      <w:b/>
      <w:iCs/>
      <w:spacing w:val="15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nry VIII's six wives biographies school resource</dc:title>
  <dc:creator>Historic Royal Palaces</dc:creator>
  <cp:lastModifiedBy>Allison</cp:lastModifiedBy>
  <cp:revision>2</cp:revision>
  <cp:lastPrinted>2017-08-18T14:32:00Z</cp:lastPrinted>
  <dcterms:created xsi:type="dcterms:W3CDTF">2021-08-10T10:57:00Z</dcterms:created>
  <dcterms:modified xsi:type="dcterms:W3CDTF">2021-08-10T10:57:00Z</dcterms:modified>
</cp:coreProperties>
</file>